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100766</w:t>
      </w:r>
      <w:r>
        <w:t xml:space="preserve"> </w:t>
      </w:r>
      <w:r>
        <w:t xml:space="preserve">มาริก</w:t>
      </w:r>
      <w:r>
        <w:t xml:space="preserve"> </w:t>
      </w:r>
      <w:r>
        <w:t xml:space="preserve">ตู่</w:t>
      </w:r>
    </w:p>
    <w:p>
      <w:pPr>
        <w:pStyle w:val="Date"/>
      </w:pPr>
      <w:r>
        <w:t xml:space="preserve">วันพุธที่</w:t>
      </w:r>
      <w:r>
        <w:t xml:space="preserve"> </w:t>
      </w:r>
      <w:r>
        <w:t xml:space="preserve">12</w:t>
      </w:r>
      <w:r>
        <w:t xml:space="preserve"> </w:t>
      </w:r>
      <w:r>
        <w:t xml:space="preserve">กรกฎาคม</w:t>
      </w:r>
      <w:r>
        <w:t xml:space="preserve"> </w:t>
      </w:r>
      <w:r>
        <w:t xml:space="preserve">2566</w:t>
      </w:r>
      <w:r>
        <w:t xml:space="preserve"> </w:t>
      </w:r>
      <w:r>
        <w:t xml:space="preserve">เวลา</w:t>
      </w:r>
      <w:r>
        <w:t xml:space="preserve"> </w:t>
      </w:r>
      <w:r>
        <w:t xml:space="preserve">10.3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อาหมวดเดียวกัน                                                                                                                                                         โรบินสัน                                                                                                                                                                                                                                                                                                                                                                                                                                                                                                                                                                                                                                                                                                                                                                                                                                                                                                                                                                                                                                                                                                                                                                                                                                                                                                                                                                                                             สวัสดีค่ะ      สวัสดีค่ะพี่รับได้ยินไหมคะ    ได้ยินนะคะ อ้าวใครที่เข้ามาแล้วเปิดฟังในบ้านเราเลยนะคะเด็กๆ                เหมือนเดิมเรา ที่สร้างไว้นะคะชื่อว่าบุ๊คอ่ะเปิดเข้าไป   วันอื่นลบตัวที่เราไม่อยากได้ออก        รวมทั้งหมดเลยนะ รถจากตรงนี้นะเด็กๆออกจาก  สาธุค่ะ  วันนั้นทีเนี่ย จะลบได้นะ มันจะมีถังขยะมาให้แล้วก็กดลบออก มีนะคะ สิ่งที่เราจะมีก็คือจีน ครีมก็คือหน้า คิดถึงอ่ะ                                    ที่นี่ตอนเนี้ย คือตอนแรก สัปดาห์ที่แล้วให้หารูปไว้ 5 ลูกแต่ที่เนี้ย   ไอ้หน้าจอแรกเนี่ย เราอยากให้มันเป็นหน้าน่ะ  ปีนี้เราดูภาพของเราอ่ะ  เป็นรูปเกี่ยวกับอะไรไม่ออกไหมสมมติของใครเป็นผลไม้เพราะฉะนั้น  ก็ให้หา  รูปที่เกี่ยวกับผลไม้หรือที่มีคำว่าผลไม้เนาะ Background                           ก็คือให้มันมีลักษณะนี้เป็น background เนี่ยมีหลายๆรูปให้เห็นว่าเออเป็นผลไม้นะ          เนี่ยเอาอย่างนี้มันเป็นพื้นหลังนะคะให้โหลด พื้นหลัง ไปดูหมวด ส่วนของตัวเอง   เดี๋ยวแม่ถามไปทีละคนของดอม เรียกลูกอะไรลูก   อาทิตย์ป้าพนันหา Background ป้าเนาะ ขอมุก   สัตว์ background ที่เป็นรูปสัตว์   ก็คือให้มันเห็น กับหลายๆชนิดอ่ะพื้นหลัง  ของเอ็มล่ะ background เป็นรูปอะไร     อาชีพ  อาชีพก็เอาเป็น คนก็ได้ลองค้นลองค้นเป็นคำค้น    อ้าวของโยโกะเป็นรูปอะไรคะ       อาหารอาบก็หา ค้นด้วยคำว่า background แล้วก็ตามด้วยชื่อ สิ่งที่เราจะหาเงินของแม่ทำเป็นรูปไดโนเสาร์เนาะแม่ก็จะเอา ไดโนเสาร์   ลักษณะมันควรจะเป็น background จะเป็นลักษณะภาพอย่างนี้ ได้  ให้พิมพ์คำว่า Background แล้วก็ตามด้วย                                                                                           อภิรามมาแล้วนะคะ ให้เด็กๆหาเพิ่มอีก 1 รูปก็คือ ให้พิมพ์คำว่า Background           CK     You nd ตามด้วยสมมติของใครทำผลไม้ก็ตามด้วยคำว่าผลไม้   ใครทำอาหารก็ตามด้วยคำว่าอาหาร ใครทำ ก็ตามด้วยคำว่าสระน้ำก็คือ ให้ภาพมันเป็นลักษณะเป็นหมวดหมู่ของตัวเองลักษณะ background ก็คือจะมีรูป   องค์ประกอบของสิ่งนั้นๆหลายๆ อย่างขึ้นมานะคะมันจะไม่มีการประกอบอะไรชัดเจน  วัตถุที่อยู่ในนั้นอาจจะโดนตัดขาดไปบ้างอะไรไปบ้างได้นะคะเป็นลักษณะนี้           ดูว่าตัวเองทำเรื่องอะไรนะคะอันคำค้นแม่นี่แม่ยกตัวอย่างเรื่องของแม่เพราะแม่ทำ เรื่องไดโนเสาร์ ก็เลย background แล้วก็ตามด้วยคำว่าไดโนเสาร์ ถ้าของเด็กๆทำเรื่อง ผลไม้ก็ตามด้วยคำว่าผลไม้ แล้วคือ เรื่องที่ตัวเองจะทำเป็นเรื่องเกี่ยวกับอะไรให้หาแบล็คกราวที่เกี่ยวกับเรื่องนั้น                       Mini        สามใบต่อยังคะเราจะเริ่มทำแล้วนะคะ  ยังไม่โหลด โหลดเร็วๆ ด่วนด่วนด่วน  อันละบอกและวิชานี้ถ้าไม่มานะขาดไปนะ   จะทำไม่ทันเพื่อน   อย่าเพิ่งหาสวยหาพอมาใช้ก่อนสวยค่อยไปแต่งเอาเองตอนทำเป็นงานส่งตอนนี้ต้องการใช้งานแล้ว                                                                                                                                                                                                                                                                                                                                                                                                                                                                             หาพร้อมยังคะ            ของคนอื่น                       อ้าว  ตอนนี้เรามีทั้งหมด    จะต้องเพิ่มอีกเท่าไหร่  เพราะฉะนั้นคิดที่ ดูนะคะตรง component มันจะมีตรงนี้ ที่มุมขวาที่มีรูป เหมือนสามเหลี่ยมชี้ลงอ่ะใช่ไหมคะ create New Clean เพิ่มไปจนกว่าจะครบ 5 อัน ต้องเป็น 6 กับตัวที่ 1 นะ 6 นะคะให้ได้ 6 อัน 1 2 3 4 5 6 ใช่ไหมคะ  หรือยัง ครีมพิก  แบบด้านบนเห็นไหมเด็กๆก็จะมีชื่อจีนทั้งหมด 6 ชื่อ ที่ 1-6 ยังไม่ได้                     อาทิตย์นี้บอกไว้แล้วนะคะว่าเวลา ทำตัวนี้ตรงคอแบรนด์ทีเนี่ย  ทุกอย่างที่อยู่ที่มีชื่อเนี่ยเราควรจะตั้งชื่อให้เขา  ไม่ควรใช้ครีม 1 เพราะเวลาเดี๋ยวเรียกใช้งานน่ะจะงงเอง อันนั้นเหมือนจีน 1 หน้าแรกเนี่ยแม่อยากให้มันเป็นหน้า อ้าวโอมนะคะเพราะนั้นเปลี่ยนชื่อเป็น     พิมพ์คำว่า Home ลงไปแทน  บอกแล้วนะคะตรงนี้มันจะหมายถึงชื่อตัวแปรด้วยให้ใช้ชื่อต้นเป็นตัวใหญ่ ตัวอักษรตัวใหญ่เท่านั้น          หน้าที่ 2 ก็คือหน้าที่หนึ่งของเรานั่นเองเพราะนั้นเปลี่ยนเป็น  เลข 1 เลย   ไม่งั้นก็ใช้คำว่า Page 1 พี่หนึ่งก็ได้ P1 เพราะฉะนั้นเราจะต้องมีทั้งหมดกี่ปีคะ   5 ปีอ่ะจัดการเลยค่ะใส่เข้าไปให้ครบที่ 5 นะคะ               อักษรตัวแรกบอกแล้วให้ใช้ตัวพิมพ์ใหญ่เท่านั้นนะคะ เพราะฉะนั้นเราจะต้องมีโฮมแล้วก็ตี 1 ถึงตี 5 นะคะเด็กๆ                      ราคาเด็กๆชื่อข้างบนก็ต้องเปลี่ยนไปด้วย  วันนี้เรา                             ในหน้าที่ 1 เราจะเอา background มาใส่นะคะในหน้า Home ของเราไม่ใช่หน้าที่ 1 หน้า Home เด็กๆ เช็คด้วยนะคะ ตรง ตำแหน่งของ  Cover Dance  เราจะต้องอยู่ที่แถบสี  การทำงานของเราจะต้องมาอยู่ที่ Page ปีหน้านั้นนะคะชื่อ Home อยู่ที่หน้า Home ตอนนี้เราอยู่ที่หน้า Home นะคะเด็กๆ  สิ่งที่เราจะใส่ไป background ก็คือใส่ image นั่นเอง     ใหม่ๆ ไม่อิ่มเพราะเราจะให้มันเป็น Background เราจะให้มันเป็น background ใช่ๆเราต้องมาเลือกที่ตรงนี้ลูก ไปทาง  เครื่องมือทางขวามือหาคำว่า background ค่ะ       อยู่โฮมนะคะเพราะเราจะเอา background ไว้ที่หน้า Home แล้ว   ปาร์ตี้  บุญพร็อพเพอร์ตี้ เราไปที่คำว่า background เลือก คลิกตรง Select  นะคะ  แล้วเลือกที่คำว่า Image ติวหนังสือให้ใส่สีเราไม่เอาสีอ่ะเราจะเอาเป็นรูป   งั้นเราต้องมาที่ Image     แล้วก็คิดพี่ ด้านล่างนิ ฟังๆที่มันมีคำว่า No flies นะคะ      พี่เข้าไปไม่เลือก  อัพโหลดไฟล์นะคะเด็กเด็ก    Fire background เก็บไว้ที่ไหนไปหามันเลยครับ             เห็นไหมคะเด็กๆก็ได้ background อย่างนี้    ใครยังไม่เอา background มาลงไม่ได้                                                                                                                                                     ที่นี้มี background แล้วใช่ไหมคะก็ต้องมีอะไรคะมีข้อความ แม่จะบอกว่า ชื่อเรื่องของเราเรื่องอะไรเพราะฉะนั้นให้เลือก ลาเบลล่า คาราเมลคลิกเข้าไปวาง  อ้าว    ตรงไหนครับอยู่ที่ basic มีเห็นไหมมันจะมี ปูนที่ชื่อลาเบลอยู่ ลากไปวางนะคะลากวางวิธีการทำ  และการจัดแนวบอกแล้วนะให้มันมี เล่นขึ้นเอาจะเอาไว้กึ่งกลางหรือจะเอาไว้ข้างล่างข้างบนแล้วแต่เด็กๆเลยนะตำแหน่ง  หาตำแหน่งเอาเองนะลูก ตอนนั้นของเราคือไดโนเสาร์ใช่ไหม             ให้ใส่ชื่อนะคะ รายชื่อให้น้องนะครับใส่ชื่อให้น้อง                      ตี๋ขนาดเลือกเอานะคะอยากได้ฟ้อนแบบไหน เลือกเอาเลย    น้องขวัญ Size ตรงนี้นะคะแต่งนะคะแต่งให้สวยงาม                     เดี๋ยวแม่จะให้ดูตรง กรอบของข้อความนะคะถ้าเด็กๆอยากให้มันมนดูตรงนี้นะลูก มันจะอยู่ที่    ตายนะคะ    อยู่ที่สุดท้ายเนาะ แล้วก็ Border นะคะเลือก ตรงคำว่าอะไรเนี่ย ใส่ทำไม  ความกว้าง   สี                                           ไม่ขึ้นแท็กซี่ ราคาจะใส่สีพื้น ให้ วันนี้  อะไรก็แล้วแต่เรานะ  แต่งซะหน่อยว่างั้นเถอะ          เอาไว้ตรงกลางหรือข้างล่างแล้วแต่เด็กๆเลยนะคะเลือกตำแหน่งเอาเองเลย            ดูนะคะแม่ทำให้กรอบมันเป็นม้วนๆได้ยังไงอยู่ที่เรเดียน    แบบสี่เหลี่ยมเนี่ย    เอาเท่าไหร่ดี 30 บาท   25  20 ขึ้นไปเนี่ย  ลักษณะขอบจะเป็นมุมบนน่ะเห็นไหมคะ  สามารถเปลี่ยนตรงนี้ได้นะคะ    ไม่มีป้ายเดียวไม่พอ เพิ่มอีกป้ายก็ได้นะคะ  ขอเปลี่ยนสีก่อน                        OK  ขอเพิ่มอีก 1 รายเบลอยากได้ภาษาไทยด้วย โลภมาก      ขี้เกียจ แก้แบบเดียวนะคะ                                    คือแม่อยากได้ สีพื้นอย่างนี้แล้วก็ วันนี้น่าจะเพิ่มเร็ว ที่มีรูปแบบเหมือนเดิมแม่ก็เลยมาคิดที่ ชื่อลาเบลล์นี้เนาะ ตำแหน่งนี้นะคะแล้วแม่ก็คลิกที่คำว่ารุ่นพิเศษก็คือทำซ้ำ       ลักษณะเหมือนกันเลยแต่แม่จะเปลี่ยนที่ ข้อความ               เราสามารถ เปลี่ยนรูปแบบตัวอักษรได้นะคะ  เลือกเอาเลย        อยากเปลี่ยนสี       สมมุติได้แล้วนะคะ ไอ้ตัวนี้แล้ว         อาบน้ำหน้า Home เราได้แล้วนะคะ ต่อไปเราจะไปที่ ที่ 1 ที่ 1 จนถึง p5 บ้านก็คือให้เด็กๆ  เอารูปใส่  รูปวางไว้ค่ะ       ไปที่ image จิ้มแล้วก็วาง  รูปลงไปอย่างนี้นะคะเด็กๆ    ในทั้ง 5 ปี  ให้ดูแบบนี้เลย เมย์เอาทั้งหมด 5 หน้าเนี่ยเด็กๆจะต้องมีรูปมาวางลง หารูปแล้วนะคะ จัดตำแหน่งให้เรียบร้อยด้วย นะคะเอามาวาง  กรุณาจัดตำแหน่งน้องด้วย     ให้อยู่กึ่งกลางจำได้น้องก็คือ ถ้ามีเส้นสี แดงขึ้นแบบนี้       เป็นกลางแล้ว นำรูปมาวางแล้วจัดรูปให้อยู่ตรงกลาง ไม่อยู่ตรงเซ็นเตอร์ให้ดูเส้น เล่น เส้นลายสีแดงที่มันขึ้นมาเนี่ย การจะเป็นอย่างนี้มีเส้นสีแดง 2 เส้นตัดกัน  ภาพจะอยู่กึ่งกลางพอดี       โอเคไหมคะ 5 เพจนี้ 5p about me รูปเอาวางลักษณะก่อน                    Mini ของใครที่มีชื่อ มีชื่อแล้วเนาะไม่ใส่ชื่ออยู่ ข้างล่างรูปด้วยได้เข้าไปนะคะ   คืออะไรคะใช้อะไรใช้อะไรในการใส่ชื่อลาเบล ไปรับแล้วให้ครบ 5 อันเหมือนกันนะคะเด็กๆ    เอาไว้ข้างบนหรือข้างล่างก็แล้วแต่นะแล้วแต่เลือก ตำแหน่งการวางได้เลยนะคะ ให้มันครบ 5 อันเหมือนกัน ให้ทำซ้ำๆนี่แหละ ไม่ใช้ Copy จะได้ไอ้นี่ จะได้ใช้ของพ่อมึงหรอ  จะได้รู้วิธีการจัด นะคะจะได้จัด ไปคลองคล่องหน่อย    ภาพของเราเป็นรูปอะไรอ่ะใส่เสื้อให้น้องด้วย เช่นสมมุติถ้าใครทำอาหาร รูปนี้เป็นรูป น้ำพริกปลาทูก็ใส่คำว่า ไฟไม่ออกนะคะ                     อันนี้จัดเองก่อน 5 ลูกเสร็จ           ว่าเราได้แค่ 3 -                           ส่งรูปยังไม่ได้ เขา โทรหารูปเพิ่มก่อนนะคะ             วันนี้มีหยัง          ตอนนี้มีตัวนี้    2 ตัวยังไม่ครบ                         เด็กๆ                                  มีแร็พเตอร์เนาะดอม                     มีรูปแล้วก็ต้องมีชื่อให้น้องด้วยอย่าลืมนะคะ  ใส่รูปแล้วอย่าลืมใส่ชื่อด้วยนะครับ  ชื่ออะไรหนอ                                                                                                                                                                                                                                            นี่ไงเลือกวัตถุชิ้นนั้นแล้วด้านข้างมันจะมีเห็นไหม ถังขยะ หาวิธีลบเรียกวัตถุ ที่เราจะลบเช่นลาเบลพริตตี้ลาเบลนั้น   ให้ไปที่ component ที น้องอยู่ฝั่งทูล  แถบเครื่องมือทางซ้ายมือนะคะ เลือกวัตถุชิ้นนั้นเช่น ตัวนี้สมมุติจะลบตัวนี้ แล้วมันจะมี จิ้มเข้าไปที่แถบของมันน่ะ จะมีถังขยะกับปากกาเห็นไหมคะปากกาแก้ไขถังขยะขึ้นรถ  นี่คือวิธีการลบวัตถุ ที่เราเอามาแล้วเราไม่ใช้เราลบออก   เลือกไปที่วัตถุแต่ละชิ้น                                                                             ตัวนี้ชื่ออะไรน้อ  ใส่ชื่อให้น้องให้เรียบร้อยแล้วนะคะตอนนี้กำลัง  หาทางใส่ชื่ออยู่             อ้าว    โอเคยังเด็กๆเดี๋ยวไปทำต่อนะคะขอให้ได้อย่างน้อย 1 ลูกก่อนมีชื่อมี  ได้หน้าแรกกับหน้าที่ น้องเนี่ยก่อน ไปหน้า Home กับหน้าปี 1 อันนะคะ แม่ขอแค่นี้ก่อนดึกๆ   แต่งเติมเอา ที่เหลือไม่ออกนอนดูวิธีก่อนนะคะ                                   ให้มีพื้นที่ว่างอ่ะพร้อมยัง   สิ่งที่เราอยากจะทำก็คือให้มันอ่านใช่ไหม อ่านในตัวเนี้ย อ่านคำภาษาอังกฤษ อ่านคำภาษาไทย  Google แปลภาษามันจะออกมาให้เราไหม    ครับผม        ใช่ใช่เอาแบบภาษาอังกฤษได้เลย  เพราะบางคนบอกว่าของตัวเองเป็น คำทับศัพท์  ไม่นะเน็ต    ทำไมไม่ขึ้น    ภาษาอังกฤษก็ได้ภาษาไทยเดี๋ยว  ค่อยไปทำเป็นงานเช่น  อยู่นะคะดูนะคะ ทำนิ ไปล่ะ           Copy เรามีตัวแปลภาษาซึ่งมันอ่านออกเสียงได้นะมันจะให้หน่อยเสียงไหม    ไทเซอร์ราทอป       Tiger Shop                 Tiger Shop      เรคคอร์ด   เปิด Records ด้วย       อยู่ไหนเนี่ย  ชิบหายละ     จะมีอะไร Sound Records ไหม     White medicated เปิดเปิด Voice Recorder   เราจะบันทึกเนาะ  ใช่ๆ วิธีการนะเด็กๆถึงเหมือนของใครเนี่ย มันไม่มีชื่อภาษาอังกฤษแล้วอยากพูดไทยอ่ะ  เสียงตัวเองลงไป ใช่ไหมคะ ร้านนะคะก็คือเราจะใช้วิธีการอัดเสียง ช่วยนะคะ ยกเว้นว่าถ้ามันมีคำศัพท์นั้นแล้ว หรือ หรือหรือมีแต่หรือกับหรือนะแม่ ใครมีคำศัพท์นั้นแล้วสมมตินะคะ     หาสาว    Sound of Text           ดูนะดูนะ            risiblehd  ใช้โปรแกรมใช้ตัวนี้ก็ได้ดึกๆนี่  ให้เด็กๆ  รู้นะคะเลือกเลือกเลือก คนวาดสาวออฟฟิศ   ไปที่ Google แล้วพิมพ์คำว่าสาวออฟฟิศเห็นไหมคะ   ก็คือเสียง Sound of text ก็คือเสียงที่มาจากข้อความ    s o u n d Sound OS   bsp   ไปที่เว็บ Sound of Text นะคะ ถ้าใครเจอแล้วเข้ามาหน้าต่างเขียวนี้เลยแล้วมีชื่อ   Sound of text อยู่ข้างบน ตรงช่อง text ก็คือข้อความ  ที่เราจะให้มันอ่าน  ดูนะคะแม่จะเอาทั้งภาษาไทยภาษาอังกฤษเลย            เราก็เลือกภาษาได้เห็นไหมไม่แน่ใจภาษาไทยมีป่าว ภาพนี้ด้วยเฮ้ย      ไทรเซอราทอปส์ ได้เสียงภาษาไทยแล้วเห็นไหมแล้วมันจะมีให้ดาวน์โหลด เห็นว่า    กิ๊กดาวน์โหลด  เราจะได้ไฟล์เสียงมันมา      พากย์ไทย    จะเอาทั้งสองภาษาเลยนะ ภาษาไทยภาษาอังกฤษเลยนะ             เปลี่ยนเป็น   English United States     stealth   ตอนนี้แม่มี 2 แบบแล้วนะ           อาหารเมื่อกี้ไฟล์ที่ดาวน์โหลดได้  ไฟล์เสียงเรานะคะเอาไปเก็บไว้ที่ไหน ไว้ที่ Music ก็ได้ จะได้หาง่ายๆ อามาดูนะเด็กๆ หลักการของแม่ก็คือเมื่อคลิกที่ปุ่ม ไม่ใช่ปุ่ม คิดหรือเลื่อนเมาส์ไปที่ไอ้เนี่ย   จะคิดไหมหรือไม่คิด เปิดขึ้นมาแล้วให้มันอ่านหลักการแรกเปิดเข้ามาแล้วมันอ่าน ไม่มีเสียงขึ้นว่าใครจะรับจ๊อบ                                                 ลงเวอร์ชั่นไหนให้วะเนี่ย         เราไม่อยากได้ไอ้นี่นา                             หมด                                                                    มีซนไม่ได้กดผิด      โอ๊ยตกใจ        ธีระ จะทำให้ดู 1 ตัวก่อน 1 ภาพ  หน้า 181 หน้านะคะให้ได้เสียงของหน้าที่ 1 ที่เหลือก็ไปทำต่อโอเคไหม          โอเคเท่ากับไม่โอเคใช่ไหม อย่าเล่าหาต่อ เราอยากได้หน้าแรกด้วย           เราอยากได้ทั้ง 2 หน้านะครับหน้าแรกเราก็จะเอา  ให้ดูตัวอย่าง                                   Dinosaurs                                                                                                                       รหัสผ่าน              Cover Dance หาสาวไม่เจอ                      ไปเสียหมดแล้วใช่ไหม    ใครยังไม่ได้อีกครับ ไม่งั้นเดี๋ยวมันไปต่อไม่ได้ดิ                                           เมื่อกี้ยังไม่ได้โหลด Dinosaur ใช่ไหม              ดาวน์โหลดแล้วนี่หว่าลืม  1 กะปิ แล้ว  Dinosaur ที่ Music                                                     โอเคยังค่ะยังไม่มีเสียง                            อ้าวดูนะคะเด็กๆวิธีการ    ไลลา             ดูนะคะหลักการทำงานของหน้าที่ 1   แม่ใช้วิธีวาดเมื่อเปิด ขึ้นมาปุ๊บ  เสียง คำว่า Dinosaur ก็จะพูดขึ้นมาด้วยว่า Dinosaur ไม่หรอกเนาะ วิธีการก็คือ เรามีข้อความแล้วเรามีลูกเรามี background แล้ว ให้เราไปที่เวลาเราจะเขียนโพสต์ใช่ไหมเด็กๆ  เด็กต้องไปที่คำว่าบล็อก  เดี๋ยว ก่อนจะเขียนโค้ดเราต้องนำไฟล์เสียงเข้ามาก่อน  ดูวิธีเอาไฟล์เสียงเข้ามานะคะ   ให้เด็กๆ Kitty แถบเครื่องมือทางซ้ายมือที่มี 1 Design 2 Data 3 Asset Asset โลก   เสื้อตัวนี้ยัง ให้เลือก Add Face นะคะเพื่อจะนำไฟล์เสียงมาไว้   แล้วคลิกที่คำว่า shoot   ชุดฟาย หรือแดก  backpack คือลากมาวางนั่นก็คือหมายความว่าเด็กๆจะต้องมีไฟล์นั้นอยู่ ไว้ที่ไหนไฟล์เสียงแม่ให้เอาไปเก็บไว้ที่ไหนคะมิวสิคใช่ไหม  ไม่งั้นก็คือ  ใครทำ Folder ไว้ แล้วก็เลือกไฟล์เสียงของเราเข้าไปลูกมีกี่ไฟล์เลือกใส่ไปหมดเลยเมื่อกี้แม่มี 3 อันใช่ป่ะแม่เข้าหมด 3 อันเลย เสร็จแล้วก็คิด ได้เลยนะคะถ้าไปไหนมันมาแล้วเห็นไหมชื่อมันก็จะขึ้นเนี่ย ชื่อไฟล์มันจะขึ้นมาอยู่ตรงนี้    เรามีชื่อไฟล์แล้วเห็นเปล่า ไปยังโหลด เอาไฟล์เสียงมาลงไม่ได้    หลักการนะคะ    เก็บไว้ที่ไหนเมื่อกี้ที่ให้ทำใน Sound เกะกะ   วันนั้นถ้าจะสอนกไก่ขไข่เด็กๆก็นึกออกเนาะเดี๋ยววีดีโอคอลตาม ไม่งั้นทำวีดีโอเองจะดีมาก        อ้าว ให้ทำวีดีโอภาษามือสำหรับเด็กหูนะคะ โอเคนะคะได้ไฟล์เสียงแล้ว เดี๋ยวไปเดินดูก่อน ให้ไม่ได้                                          อบดูที่ร้านนะคะ  ไปอบ ตัวนี้ทำเสร็จยัง เสร็จยัง   เสร็จยัง ทำเสร็จยัง พี่รามได้ยินไหมคะ   เมื่อกี้ไม่ทำซาวด์เทคไว้ก็คือเราต้องการไฟล์เสียงเนาะ ทำเสร็จหรือยัง ต้องได้ไฟล์เสียงก่อนมันถึงจะเอามาลงในเนี่ย ลงในแอปเราได้นะคะต้องมีไฟล์ก่อน ทำเสร็จหรือยังคะ    เชอรี่ด้วยเชอรี่ทำเสร็จยังเสียงยังไม่เสร็จ   เปิดเปิดเช้าหรือยัง                                     พิมพ์ชื่อ h o u n d เหมือนข้างบนน่ะ                                                                                                                                                 แต่ก็ยัง ถามใครยังไม่ได้ฟังเสียง ไม่ได้ไปเสียงมันจะไปต่อไม่ได้เด็กๆ ได้หมดแล้วเนาะอ่านดูนะคะ  นิราศนะเด็กหออ่ะ   หนูก็ดูจอไปด้วย เราจะมาที่หน้าทั้งเอเบิ้ลเรา App เรานะคะ เลือกที่หน้า Home ใช่ไหม ตอนนี้เมื่อกี้ไปเดินตรวจ access ของแต่ละคนเนี่ยถ้าใครมีไฟเสียงแม่ปวดง่ายจะตายมันจะมี  นามสกุล MP3 อยู่ด้านหลังด้วยก็รู้แล้วว่าเอามาแล้วนะคะถ้าใครยังไม่มีเนี่ย ตอบไม่ได้ อาการของทำหน้านี้ก็คือเมื่อเปิด หน้าแรกขึ้นมาปุ๊บ   จะมีเสียงพูดชื่อ วันนี้แม่เลือกภาษา     ไม่รู้ภาษาอะไรมันก็พูด Dinosaur นะคะ การตอนอื่นเราต้องไปเขียนโค้ดสั่งมันก่อน ไปที่บล็อกค่ะบล็อก เลือกหน้า Home ตอนนี้เด็กๆอยู่หน้า Home ใช่ไหมคะ แล้วก็เลือกที่คำว่าบล็อกค่ะ    ของเด็กๆ ความจริงก็คือมันจะยังไม่มีอะไรอยู่  แฟนมาหน้าหน้าบล็อกเนี่ยมันจะไม่มี อะไรวางอยู่ใช่ไหม                                                         ดูนะคะเวลาเช็คว่าเราอยู่ถูกหน้าไหมดูตรงแถบสีที่มันขึ้นตอนนี้เด็กๆต้องอยู่หน้า Home ตรง แถบเครื่องมือบนสุดจะต้องอยู่ที่คำว่าบล็อกนะคะ  เสร็จแล้วให้พี่ component ให้เลือก Home 1 ครั้ง    จะเห็นบล็อคขึ้นมาเห็นไหมคะต้องเลือก Home ก่อนนะคะถึงจะ แต่ก็คือเลือกตัวแปรโฮมเพราะเราจะจัดการกับ วันนี้สกรีนที่ชื่อว่า Home                    คำสั่งที่เราจะใช้ก็คือเมื่อกี้บอกเป็นภาษาไทยแล้วอ่ะเมื่อเราเปิดหน้า Home ขึ้นมาปุ๊บ ไม่งั้นเราก็จะเลือกคำว่าเวร Home Open รูปเมื่อเปิดหน้า Home ขึ้นมาเมื่อหน้าโฮมมันเปิดเนี่ยมันจะทำอะไรป่าวล่ะ ป้าเอามาวาง  ไม่ต้องได้บล็อกที่มีคำว่าเวร Home Open เมื่อ Home เปิด  ดูอะไร สิ่งที่เราต้องการให้เขาทำก็คือมีอะไรคะ Sound ถูกไหม ไม่มีเสียง  เมื่อเปิดแล้วซาวซาวมันทำอะไร         เราก็ให้มันเล่นสิครับไฟล์นั้นมันก็ต้องเล่นเลย เพราะฉะนั้นเลือกเพลงค่ะ เนื้อเพลงแล้วเอามาวางในช่อง  มันเข้าล็อคมันนะลูก สังเกตพอเอาเข้าบล็อกแล้ว    สีมันจะต้องได้สีตามนี้ สิ่งที่เราจะต้องให้แก้ไขก็คือดู  โอเคเราจะให้มันเล่นแต่สิ่งที่เราจะต้องเปลี่ยนก็คือชื่อไฟล์ตรงนี้เห็นไหมคะ อายไม่ถูกใช่ไหมต้องให้มันแพ้อะไรคะ เข้าไปที่ช่องเขียวๆ แล้วเลือกไฟล์เสียง เห็นไหม ที่มีนามสกุลข้างหลัง MP3 เด็กๆเลือกไฟล์เสียงที่เราจะใช้ แม่จะเอาคำว่า   Dinosaur แม่มีแต่คำภาษาอังกฤษ ตอนนี้อาบน้ำก่อน   เสร็จแล้วนะคะแค่นี้เองเพราะเมื่อกี้บอกแล้วอธิบายแล้วว่าเราจะให้ เมื่อเราเปิดหน้า Home Group มันจะต้องเล่น เสียงที่พูดว่า Dinosaur ขึ้นมา รีวิวดูนะ เปิดเข้าไปปุ๊บเสียงจะขึ้น      ใครไม่ขึ้นไม่ขึ้นน่ะเช็คอะไรเช็ค  เปล่าตัวเองด้วย เป็นมาร์คปิดเสียงไว้หรือเปล่า     K                          นม                                                                                                                                                                                                                                                โอเคนะคะพี่นิถ้า    ถ้าสมมุติอยากได้วีดีโอ  วีดีโอเนาะ  ใครที่ อยากได้วีดีโอ                     เด็กๆถ้าจะเอาวีดีโอใส่อย่าลืมว่าบางทีมันเป็น YouTube อ่ะ   เราอยู่ที่ลูกชายมันมาประเภทนึงของโลกรู้วิธีเซฟยูทูป แล้วมีการค้นพบทันทีแล้ว     รู้วิธี save file จาก YouTube ไหมคะ                       เราจะต้องบันทึกไฟล์ YouTube เนี่ยให้เป็น mp3 MP4  ไม่ขอให้เป็น MP4 นะเพราะอะไรเพราะถ้าบันทึก MP3 มันจะไปชนกับไฟล์เสียงไม่ออกไหม เราจะได้แยกได้ง่ายๆว่า MP4 เป็นไฟล์วีดีโอ  วันนี้  แม่น้ำ ให้ให้โหลดไว้ก่อนนะถ้าใครจะใช้ ไปหาโหลดมาเดี๋ยวสัปดาห์หน้ามาสอนลงต่อ โอเคไหม ห้อง  ต้องใช้วิธีการนี้นะคะเนี่ย  Download Video YouTube เป็นไฟล์ MP4   วิธีการไม่มีอะไรมาก  ช่องนี้เขาบอกว่าวางลิงค์วีดีโอก็คือเด็กๆจะมีสมมุติหน้าเนี้ย คือลิงค์ของ money ไม่เอา Copy copy link ของหน้ายูทูปนั้น  แล้วนำมาวางในช่องนี้เด็กๆ แค่นั้นเองค่ะ    ยังไม่ได้กอล์ฟขอโทษมือไวใจเร็วดูนะคะ ไม่เอาอ่ะไม่เอาไฟล์นี้จะหาไฟล์อื่น        เพลงเอาเป็นเพลงสมมุติ        กดไลค์   สมมุติเราจะเอา วีดีโอนี้ นะคะ เราก็ต้องก๊อป  วันนี้วันเสาร์เขานะคะแล้วเอามาวางไว้ที่ เว็บนี้ กวาง   ขอโทษ  4 แล้วก็ Control V    มันก็จะขึ้นมาไม่ต้องเอาไฟล์ใหญ่ลูก เล็กๆพอก็เอาแค่ 360 พอ download   บอกไว้เลยนะคะเวลาทำงาน  บนคอมพิวเตอร์เนี่ย ถ้าอยากให้มันเร็วอย่าไปเลือกไฟล์ที่มีขนาดใหญ่เรายังไม่ได้ เอาไปใช้  ทำ app เพื่อขายก็ใช้ไฟล์ที่มีขนาดเล็ก  เลือกขนาด 360 MP4 แล้วก็คิด download   หอยหอยหอยหอย  เขาเลยนะ มันก็จะได้สบาย  ถ้าจะให้มีวีดีโอในแต่ละ  ก็ไม่เชิงในแต่ละหน้าเนาะส่วนใหญ่บางทีก็เอาวีดีโอไว้หน้าสุดท้ายสมมุติ  อยู่หน้าสุดท้ายใช่ไหมเราจะเอาวีดีโอไว้หน้าสุดท้ายเนี่ย      เวลาจะกลับเข้ามาสู่โหมดดีไซน์เด็กๆต้องคิดที่ back to Meeting นะคะ  จะให้มันคืนเราก็เพิ่มหน้า ปีใหม่   แค่นี้เราก็ใส่ว่า           วีดีโอเลยก็ได้นะคะวีดีโอเลยบอกให้รู้ว่าหน้านี้เป็นหน้าวีดีโอ                                  Video Video Video Video                                                                                                        ในวีดีโอนะคะ  เราต้องไปที่ Media แล้วเลือก Video มาวางอย่างนี้   อย่าได้นะครับ            ใช่ สร้างสร้างหน้าสำหรับวางวีดีโอแล้วก็ ไปที่ component ที่ชื่อว่า   Media เห็นไหมคะ Media นะคะ ช่อง วีดีโอแล้วต้องวางกรอบวีดีโอลงไปก่อนนะคะมันจะไม่เหมือนซาวซาวไม่ต้องมีกรอบ เสียงเอาซ่อนได้วีดีโอนี้ต้องมีเกาะให้มันมาอยู่มาแสดง   วางวีดีโอไว้ก่อนนะคะ      อาการเดียวกันเนาะพอเปิดหน้านี้มาปุ๊บก็เล่นได้เลยนะคะ  อ้าว  ของคนอื่น เรามีกี่ภาคเรียนเดิม   เดี๋ยวสัปดาห์หน้าแม่จะตรวจว่าเมื่อเปิดไปหน้านี้ปุ๊บ ก็จะมีเสียง   คำอ่าน เสียงบอกชื่อ ภาพนั้นขึ้นมานะคะเช่น  เล่นภาพภาพที่ 1 ของมุกเป็นรูปอะไร มุกก็ต้องบอกว่า ต้องเปิดเข้าไปนะที่ 1 ปุ๊บก็มีคำว่า cat หนึ่งคำว่าแมว แสดงขึ้นมาด้วย ออกเนาะ งานของเด็กๆนะคะ สำหรับสัปดาห์หน้าเนี่ยที่จะให้แม่ปวดก็คือเมื่อเมื่อเปิด  ลืม ถ้าอย่างนี้มันจะไปหน้าต่อไปไม่ได้ใช่ป่ะ                                    หน้าที่นิ ตอนนี้เรายังอยู่หน้าแรกนะเพิ่มบล็อกอีก 1 บล็อกนะเด็กๆ  คือถ้า  การคิดปุม    เปลี่ยนเป็นคลิกนะคะเมื่อ Home มี   เรียกผิดอันขอโทษขอโทษทิ้งลงถัง     เราจะต้องเพิ่มดีไซน์ให้น้องภูมิ หน้าแรกเราหน่อยค่อยเข้าไปลูก            จะเอาเป็น  รูป สีก็ได้นะคะเพราะเราต้องให้ มันไปหน้าต่อไป  มันก็จะมีรูปอะไรนะ  ใช้คำว่า next ไหม   anydesk  ค้นรูป     อ้าวพิมพ์ผิด m a n e x p e n t h i n e ไปหน้าต่อไปอ่ะ        หาคำว่า Bottom ด้วย   อยากได้เป็นยังไงเป็นอย่างนี้เห็นไหมคะ   ไม่ทำเองก็เนี่ยแหละ    เอาตัวไหนดี   จะเอาเป็นบอสท่อนหรือไอคอนก็ได้              เอาเป็นบัตรทองเด็ก     งั้นเดี๋ยวไปต่อไม่ได้เลย เอามาก่อนนะไม่เอามาก่อน   ฟรีไม่ได้เหรอ  Free Free Download บอกแล้ว ไม่ทำเองก็ต้องใช้ของฟรี               หาได้แล้วนะคะ     แม่อยากได้ปุ่ม ขอเลือกเป็น   จะถ่ายรูปก็เลยไป อัพโหลดไฟล์ อยู่ไหนนี่  download    มาแล้วบ่าว     ลงตรง background ไงแม่เลือกเป็น image แทน  เคไหม ใช้วิธีนี้นะคะเด็กๆ                    เปิดเข้ามาหน้านี้ปุ๊บมันจะต้องไปหน้าที่     สิ่งที่เราจะทำกับ ก็คือเมื่อมีการคิด     ญาณิศายานะคะขอเปลี่ยนชื่อ วัดท่านหนึ่งเป็นเน็ต  N E X T H นาที         ไปที่บล็อกนะคะเลือก       เมื่อ เม็ดพริกแม่มีการคิด  เน็ตโดนคิดเนี่ย  ไปทำอะไรดูดูไหน  ดูที่อะไรดูที่                          อาหารเลือกนอนสินะคะ         ดื่ม  เพลง                                                                                           หาคำว่าเนวิเกเตอร์                            เลือกเนวิเกเตอร์ทรู  เราจะไปไหนต่อหน้าที่ 1 T1      ตอนนี้บล็อกนะคะบล็อกแรกเนี่ยเสร็จไปแล้วก็คือเมื่อเปิดเข้ามาหน้า Home ให้มันเล่น ไฟล์เสียงแล้วเมื่อกดปุ่ม Click แม็ก  ให้มันไปที่หน้า P1  เดี๋ยวพี่ให้ดูนะคะ       ไหนแม่มาปีหนึ่งแล้วนะ        Dinosaurs  ให้ดูให้ดูที่อะไรที่บล็อก    บล็อกที่เราจะ   เขียนโค้ดก็คือบล็อกของเล็กนะคะ เลือกตัวแรกเลยเมื่อมีการ พี่เล็ก ดูให้มันดูอะไร    เอาให้ดูใหม่นะ ตอนนี้ในหน้า Design เนี่ยแม่บอกว่า  เมื่อกี้เราทำให้หน้าแรกเนี่ยพอเปิดขึ้นมาปุ๊บ มันมีคำ มีเสียงขึ้น Dinosaur  เมื่อมีเสียงเสร็จแล้วเราจะต้องไปหน้าถัดไปวิธีการที่จะไปหน้าถัดไป เรามีปุ่ม make เพื่อนมากดบอกมันว่าเราจะเข้าไปหน้าถัดไป   เพราะฉะนั้น เราจะต้องมาเขียนโค้ดว่าเมื่อปุ่มนี้มันโดนกดเนี่ย กดปุ๊บมันจะเข้าไปหน้าต่อไปก็คือ P1 เราก็มาที่บล็อกปุ๊บ  ให้เลือกที่  Make Up ท่อนที่ชื่อว่าเล็ก      ใส่ปุ่มกับเสี่ย   ตั้งปุ่มคลิก  วิกหน้าดีไซน์ก่อนคิดหน้า Design นะคะเด็กๆ    จะต้องอยู่ที่นั่นดีไซน์แล้วเลือก button มาวาง โอเคยัง ดูนะคะดู   เลือกบัททอนมาวาง Mini Boston เนี้ยถ้า  ถ้าไม่ใส่เป็นรูปก็พิมพ์ข้อความไปเลย เพราะตัวอัพเดทมันระบุไว้แล้วว่ามันเป็นบัสคันอยู่แล้ว ข้อความลงไปก่อนก็ได้แล้วค่อยหารูปมาแทนทีหลังเนาะ เพื่อไม่ให้เป็นการเสียเวลา nes TV   ผิดใช่ไหม n F  หรือจะใช้เป็นภาษาไทยเช่น ถัดไป     ถ้าจะใส่รูป อยู่ที่ background ค่ะไปที่ LINE แล้วเลือก Background       Image   แล้วก็คิด เลือก ไฟล์ภาพเหมือนเดิมหลักการเดิม          เมื่อได้ปุ่มแล้ว เราก็ไปเขียนโค้ดสั่งให้ปุ่มมันทำงานนะคะยุ้ยเฉยปุ่มมันไม่ทำงานนะในหน้า Design มันจะทำอะไรไม่ได้นะ ถ้ายังไม่สั่งดูนะตอนนี้ยังไม่สั่งมานะ แล้วพ่อพี่วิวเนี่ย    เมียพ่อพี่วิวให้ดูหน่อย กด next ก็ไม่เกิดอะไรขึ้นเห็นไหม  เราต้องสั่งปุ่มให้ทำงานบ่     เริ่มค่ะ   ตอนนี้เด็กๆมีปุ่มแล้วเนาะ ใครไม่มีปุ่มยกมือ  มีปุ่มแล้วไปที่บล็อกค่ะ    เพราะหลักการของเราคือจะให้ไปหน้าต่อไปนะคะเด็กๆ ก็คือเมื่อกดปุ่มนี้  กดปุ่มเล็กเนี่ย  มันจะต้องมาเปิดหน้าที่ 2 ที่ 1 หน้าที่ 1 ขึ้นมาเพราะตอนนี้เราอยู่หน้าหลัก เราจะไปหน้าหนึ่งได้เราต้องกดปุ่มนี้ก่อน   ที่บล็อกเลือกปุ่ม next ของเราค่ะ  แล้วเลือกบล็อกแรกเลย venise เห็นไหมคะ ลองคิดนะหมายถึงกด เอ้าค้างไว้อ่ะ  ดาวก็คือ  อะไรนะ  เพื่อนเรียกหรือปัดใช่ไหม มันมีพาสดาวมีอะไรอีก    มันใช้แค่ปัดขึ้นปัดลงไม่เอา    เสร็จแล้วดูให้มันทำอะไร Navigation ต้องเรื่อง Navigation  มันอยู่ที่คอนโทรลค่ะ ตัวแรกเลย Navigation to จัด  เปลี่ยนจากหน้า Home เป็น P1 เพราะตรงนี้มันจะมีหน้าที่เราสร้างไว้นะเนี่ยนะคะ เราอยากให้มัน Navigation ไปหน้าไหนเราก็เลือกตอนนี้อยากให้มันไปหน้ามึง ให้ไปหน้า 2 อ่ะ จะให้ลองดูแม่เลือกไปหน้า 2   รีวิวให้ดูแล้วนะคะ Dinosaurs    ไปที่ P2              สังเกต  ยังไงว่าเป็น bottle ไหมดูที่รูปทรงนี้ด้วยนะคะเด็กๆ    หอนั้น เด็กๆทำไปได้ เด็กๆก็ต้องกลับมาที่หน้า Home ได้ทุกครั้งเหมือนกันเนาะ  เมื่อไปหน้าอื่นได้มันต้องตัดมาที่หน้าแรกได้  ไปหน้า Home ได้เสมอนะคะ อื่นเนี่ยให้มันมีหน้ากลับมาที่หน้า Home ด้วย    อ้าวใครยังคิดแล้ว ไม่ได้  ยังไม่ไป นะคะตอนนี้เปลี่ยนเป็นไฟหน้า                                                                                                                      ถ้าแม่ทำให้ดูแค่เพจเดียวนะคะแปล 72 71 72 73 74  เด็กๆก็ต้องมีไอ้ปุ่ม next เนี่ย วาง ออกนะคะ เอาไปวางให้ครบ  สัปดาห์หน้าคือพอมาตรวจ   อ้าวเมื่อกี้บอกวิธีให้มันไปหน้าถัดไปได้แล้ว มันก็ต้องกลับมาที่หน้า Home ได้ ให้เพิ่ม  China P 1 จนถึง  4:00 น  นอกจากมีปุ่ม next ให้เด็กๆทำปุ่มโฮมเพิ่มอีก 1 อัน ในหน้านี้          ถ้าใช่ก็คือมันคิดไปแล้วมันเนี่ย  หน้าที่ที่ 1 เนี่ย                        พาเด็กๆดูวิธีการของแม่นะ วิธีที่จะให้ไอ้ตัวนี้  เห็นไหมมันอยู่ในทุกหน้านี่เห็นไหม สีเหมือนกันเราจะได้ไม่ต้องทำปุ่มซ้ำดูวิธีการนะคะ  เลือกปุ่ม next ไปหน้า Home เสร็จแล้วคลิก ตรง Property เลือกรุ่นพิเศษ    เลียบด่วนพิเศษ คำซ้ำ    เห็นไหมมันจะมีชื่อเล็ก 2 มาใน next2 เด็กๆเห็นหน้าผี ต่างๆไหมคะ  ลาก เช็ค 2 ใบที่ P2 โดยวางลงไปในช่องนี้เลย ไหม มาแล้ว    อันนั้นวางให้มันครบ ถ้าอันเลยปุ้มก็จะเป็นไซส์เดิมสีเดิม คนกดคนใช้ก็จะได้รู้      แต่ที่นี้บอกแล้วมีเม็ดแล้วอยากให้มีอะไร   ใช่ Home                                      ไม่เห็นโหลดไม่ได้โหลดวิธีก๊อบๆ   วัตถุทุกชิ้นที่อยู่ใน App นี้นะคะเด็กๆวิธีการก็อปมันจะอยู่ตรงนี้ จุด 3 จุดเนี่ยลูก เราเลือกวัตถุชิ้นนั้นปุ๊บ  มดอยู่อันสุดท้ายก็ได้เรื่องเลยหน้าที่ 2 เนี่ย  แล้วคลิกรุ่นพิเศษ 1 ครั้ง    น้าก็คิดคำว่ารุ่นพิเศษ  เห็นไหมมันจะมีแถบเพิ่มขึ้นมาจากใน 2 เนี่ย ไหมคะ nx3 เราก็คิด เมาค้างแล้วลากไอ้เด้ง 3 ใบไว้ p3 มันก็จะมาวาง  ตำแหน่งจัดวางตรงไหนมันอยู่ตรงนั้นเลยเราแทบไม่ต้องจัดใหม่ไม่รู้    มันยังทำซ้ำกันทั้งตำแหน่งของ  ที่วางไอ้แอปตัวนี้ ทำเหมือนเดิมรุ่นพิเศษเหมือนเดิม         อันบนสุดที่อันที่ล่าสุด เอาไปวางเอาไปวางไว้ไหนตามหน้าเลยค่ะพี่  สียามาแล้ว  ไปอีก 1 ตัวก็คือ p5  คำซ้ำ จะได้คล่อง   ไม้ตำแหน่งจัดวางตรงกันเด๊ะ     ให้ดูเลยนี่    ตำแหน่งที่กอล์ฟตอนแรก   ตำแหน่งที่จัดวางในอันใหม่เนี่ย เท่ากันนะคะเห็นไหมอยู่ที่เราวางแล้วเราก็อปตัวไหนมา กอล์ฟตัวกลางมันก็อยู่ตรงกลาง  8 นิ้วเริ่มจากวันที่ 1 ที่วางมามันก็จะให้เท่ากัน  พี่นิให้เพิ่มอีกกลุ่มนึง ทำเอง สอนทำเล็กไปแล้วก็ต้องสอน ยังไม่สอนทำกับเด็กๆทำกลับมาเองนะคะมีปุ่ม next  แล้วก็มีปุ่มโฮม   วันนี้เอาแล้ว                                       อย่าลืมนะคะอย่าลืมใส่บล็อกให้มันด้วยซ้ำแล้วต้องใส่บล็อกด้วยนะเด็กๆ  ย้อนดูจากบล็อกของหน้าแรกได้ นะคะ             อ้าว OK    เดี๋ยวสัปดาห์นี้จะพอแค่นี้ก่อนนะคะ         กี่โมงแล้วพอดีแม่จะไปขอนแก่น   OK เด็กๆทำตั้งแต่ปี 1 จนถึง  ตี 5 ให้เสร็จนะคะแล้วส่วนของพี่ 6 ที่เป็นวีดีโอ  โหลดวีดีโอเตรียมไว้  ใครอยากมีวีดีโอกี่อันโหลดไว้เลยเดี๋ยวมาสอนวิธีทำต่อนะคะ แต่สัปดาห์นี้การบ้านก็คือ สามารถคลิกไป น้าเน็ก ไปหน้าถัดไปได้แปล  ในแต่ละหน้าของเล็กเนี่ย ป้อง  สามารถ คิดกลับมาที่หน้า Home ได้ทุกครั้ง ก็คือเพิ่มปุ่มโฮมตรงนี้อีกอันนึงเข้ามา นะคะ  นั้น ในหน้าที่ที่ 1 จนถึง p5 เด็กๆจะต้องมี เล็กด้วยแล้วก็มีปุ่ม Home ด้วยแล้วมีอะไรอีก เสียง ใช่ไหมเปิดไปทุ่งนาจะต้องมีเสียง  ไอ้บอกว่ารูปนี้คืออะไรขึ้นมาด้วยทุกครั้งด้วยนะคะ นะคะ       1 Box สอนสอนแค่ 1 Page แต่เด็กๆสามารถไปทำต่อเพจที่  2 3 และ         234 อื่นๆได้นะคะ   จัดให้สวยงามนะครับ  ทำต่อนะคะ การบ้านส่งเข้าในไหน ส่งเข้าใน classroom เรา ยาสียังไม่ได้สร้างห้องให้ไม่เป็นไรเดี๋ยวมาตรวจในชั่วโมงทำไว้ทำไว้  น่าปวดหัวนะคะตรวจการบ้าน บ้านแล้วพาทำต่อ   เคนะคะนั่งลองทำพี่ทำซ้ำๆน่ะ อาการเดิมเพียงแต่ว่าเด็กๆอย่าลืมว่า 1 หน้ามันก็เป็นบล็อคของมัน ให้ดูหน้าที่ 2 เนี่ย พี่หนึ่งเนี่ย มาพี่หนึ่งเนี่ย บล็อกเนี่ย มันยังไม่มี Blog อะไรเด็กๆก็ต้องทำ ไม่เหมือนกับหน้าไหนคะ นึกไม่ออกเราก็ไปย้อนดูที่หน้าไหนคะหน้า Home เราใช่ไหมเพราะหน้า Home บล็อกที่เราสร้างไว้แล้ว  ก็ไม่ได้เยอะแค่ 2 บล็อก    แต่พี่ 3 เลยพี่หนึ่งไปมันจะเพิ่มเป็นบล็อกที่ 3 ก็คือ  ปุ่มโฮมนะ   ดีนะคะมีใครไม่เข้าใจการบ้านถาม                                                          มีบางคนทำเสร็จแล้วนะคะแม่เลยบอกว่า ไปทำปุ่มเนี่ย เพิ่มอีก 1 ปุ่ม แต่เป็นปุ่ม Home อย่างเงี้ย     หรือพิมพ์คำว่า Home เลยก็ได้ ออกเนาะ  เพื่อจะให้เมื่อเวลาที่เราคิดไปที่หน้าที่ หนึ่งแล้วเราอยากย้อนกลับมาหน้านี้ให้มันกลับมาที่  ปุ๊ก ปุ่ม 1 ชิ้นที่หน้านี้  อัน  บอกไหมว่าจะกลับมาหน้านี้ตอนนั้นเด็กๆจะต้องทำปุ่ม Home เพิ่มอีกกลุ่มนึงเนาะแต่เพียงแต่ว่ามันไม่ได้ หน้าปัดไปให้มันกลับมาที่หน้า ราคาหน้า Home นะคะ ok นะเข้าใจนะคะ ทำต่อเลยค่ะใครที่ทำได้แล้วแล้วไปช่วยบอกเพื่อนให้แม่ด้ว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โปรแกรมประยุกต์สำหรับอุปกรณ์เคลื่อนที่ (ปี 2) (เช้า) 100766 มาริก ตู่</dc:title>
  <dc:creator/>
  <cp:keywords/>
  <dcterms:created xsi:type="dcterms:W3CDTF">2024-01-04T02:59:30Z</dcterms:created>
  <dcterms:modified xsi:type="dcterms:W3CDTF">2024-01-04T02: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กรกฎาคม 2566 เวลา 10.35 น.</vt:lpwstr>
  </property>
  <property fmtid="{D5CDD505-2E9C-101B-9397-08002B2CF9AE}" pid="3" name="subtitle">
    <vt:lpwstr/>
  </property>
</Properties>
</file>